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99CE9E" w14:textId="01251C6A" w:rsidR="00D2705C" w:rsidRPr="00F85E32" w:rsidRDefault="00D2705C" w:rsidP="00275956">
      <w:pPr>
        <w:spacing w:after="0"/>
        <w:jc w:val="center"/>
        <w:rPr>
          <w:rFonts w:ascii="Times New Roman" w:eastAsia="Calibri" w:hAnsi="Times New Roman"/>
          <w:b/>
          <w:bCs/>
          <w:sz w:val="28"/>
          <w:szCs w:val="28"/>
        </w:rPr>
      </w:pPr>
      <w:bookmarkStart w:id="0" w:name="_Hlk196824504"/>
      <w:r>
        <w:rPr>
          <w:rFonts w:ascii="Times New Roman" w:eastAsia="Calibri" w:hAnsi="Times New Roman"/>
          <w:b/>
          <w:bCs/>
          <w:sz w:val="28"/>
          <w:szCs w:val="28"/>
        </w:rPr>
        <w:t xml:space="preserve">TIDAC </w:t>
      </w:r>
      <w:r w:rsidR="008729AB">
        <w:rPr>
          <w:rFonts w:ascii="Times New Roman" w:eastAsia="Calibri" w:hAnsi="Times New Roman"/>
          <w:b/>
          <w:bCs/>
          <w:sz w:val="28"/>
          <w:szCs w:val="28"/>
        </w:rPr>
        <w:t>3</w:t>
      </w:r>
      <w:r w:rsidR="008729AB" w:rsidRPr="008729AB">
        <w:rPr>
          <w:rFonts w:ascii="Times New Roman" w:eastAsia="Calibri" w:hAnsi="Times New Roman"/>
          <w:b/>
          <w:bCs/>
          <w:sz w:val="28"/>
          <w:szCs w:val="28"/>
          <w:vertAlign w:val="superscript"/>
        </w:rPr>
        <w:t>rd</w:t>
      </w:r>
      <w:r w:rsidR="008729AB">
        <w:rPr>
          <w:rFonts w:ascii="Times New Roman" w:eastAsia="Calibri" w:hAnsi="Times New Roman"/>
          <w:b/>
          <w:bCs/>
          <w:sz w:val="28"/>
          <w:szCs w:val="28"/>
        </w:rPr>
        <w:t xml:space="preserve"> International </w:t>
      </w:r>
      <w:r>
        <w:rPr>
          <w:rFonts w:ascii="Times New Roman" w:eastAsia="Calibri" w:hAnsi="Times New Roman"/>
          <w:b/>
          <w:bCs/>
          <w:sz w:val="28"/>
          <w:szCs w:val="28"/>
        </w:rPr>
        <w:t xml:space="preserve">Research </w:t>
      </w:r>
      <w:r w:rsidR="00871664">
        <w:rPr>
          <w:rFonts w:ascii="Times New Roman" w:eastAsia="Calibri" w:hAnsi="Times New Roman"/>
          <w:b/>
          <w:bCs/>
          <w:sz w:val="28"/>
          <w:szCs w:val="28"/>
        </w:rPr>
        <w:t>Conference 202</w:t>
      </w:r>
      <w:r w:rsidR="006E5BC1">
        <w:rPr>
          <w:rFonts w:ascii="Times New Roman" w:eastAsia="Calibri" w:hAnsi="Times New Roman"/>
          <w:b/>
          <w:bCs/>
          <w:sz w:val="28"/>
          <w:szCs w:val="28"/>
        </w:rPr>
        <w:t>6</w:t>
      </w:r>
    </w:p>
    <w:p w14:paraId="7298578B" w14:textId="77777777" w:rsidR="00D2705C" w:rsidRPr="00F85E32" w:rsidRDefault="00D2705C" w:rsidP="00275956">
      <w:pPr>
        <w:spacing w:after="0"/>
        <w:jc w:val="center"/>
        <w:rPr>
          <w:rFonts w:ascii="Times New Roman" w:eastAsia="Calibri" w:hAnsi="Times New Roman"/>
          <w:b/>
          <w:bCs/>
          <w:sz w:val="28"/>
          <w:szCs w:val="28"/>
        </w:rPr>
      </w:pPr>
    </w:p>
    <w:p w14:paraId="59635FAA" w14:textId="77777777" w:rsidR="00D2705C" w:rsidRPr="00F85E32" w:rsidRDefault="00D2705C" w:rsidP="00275956">
      <w:pPr>
        <w:spacing w:after="0"/>
        <w:jc w:val="center"/>
        <w:rPr>
          <w:rFonts w:ascii="Times New Roman" w:eastAsia="Calibri" w:hAnsi="Times New Roman"/>
          <w:b/>
          <w:bCs/>
          <w:sz w:val="28"/>
          <w:szCs w:val="28"/>
        </w:rPr>
      </w:pPr>
      <w:r>
        <w:rPr>
          <w:rFonts w:ascii="Times New Roman" w:eastAsia="Calibri" w:hAnsi="Times New Roman"/>
          <w:b/>
          <w:bCs/>
          <w:sz w:val="28"/>
          <w:szCs w:val="28"/>
        </w:rPr>
        <w:t xml:space="preserve">Faculty of Engineering, </w:t>
      </w:r>
      <w:r w:rsidRPr="00F85E32">
        <w:rPr>
          <w:rFonts w:ascii="Times New Roman" w:eastAsia="Calibri" w:hAnsi="Times New Roman"/>
          <w:b/>
          <w:bCs/>
          <w:sz w:val="28"/>
          <w:szCs w:val="28"/>
        </w:rPr>
        <w:t>NSBM Green University, Sri Lanka</w:t>
      </w:r>
    </w:p>
    <w:p w14:paraId="4C768008" w14:textId="5459D373" w:rsidR="00815F6E" w:rsidRDefault="00815F6E" w:rsidP="0027595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752"/>
        <w:gridCol w:w="3681"/>
      </w:tblGrid>
      <w:tr w:rsidR="00815F6E" w14:paraId="0AB8CB83" w14:textId="77777777" w:rsidTr="001B7F84">
        <w:tc>
          <w:tcPr>
            <w:tcW w:w="9015" w:type="dxa"/>
            <w:gridSpan w:val="2"/>
          </w:tcPr>
          <w:p w14:paraId="791A8DA4" w14:textId="77777777" w:rsidR="00815F6E" w:rsidRDefault="0064125C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5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CLARATION FORM</w:t>
            </w:r>
          </w:p>
        </w:tc>
      </w:tr>
      <w:tr w:rsidR="00815F6E" w14:paraId="0E8808DB" w14:textId="77777777" w:rsidTr="001B7F84">
        <w:tc>
          <w:tcPr>
            <w:tcW w:w="4600" w:type="dxa"/>
          </w:tcPr>
          <w:p w14:paraId="6E6408AD" w14:textId="77777777" w:rsidR="00815F6E" w:rsidRDefault="00815F6E" w:rsidP="00641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5F6E">
              <w:rPr>
                <w:rFonts w:ascii="Times New Roman" w:hAnsi="Times New Roman" w:cs="Times New Roman"/>
                <w:sz w:val="24"/>
                <w:szCs w:val="24"/>
              </w:rPr>
              <w:t>Title of abstract:</w:t>
            </w:r>
          </w:p>
        </w:tc>
        <w:tc>
          <w:tcPr>
            <w:tcW w:w="4415" w:type="dxa"/>
          </w:tcPr>
          <w:p w14:paraId="0EADB582" w14:textId="77777777" w:rsidR="00815F6E" w:rsidRDefault="00815F6E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18FBFE" w14:textId="77777777" w:rsidR="003F6417" w:rsidRDefault="003F6417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F6E" w14:paraId="0B54EB4E" w14:textId="77777777" w:rsidTr="001B7F84">
        <w:tc>
          <w:tcPr>
            <w:tcW w:w="4600" w:type="dxa"/>
          </w:tcPr>
          <w:p w14:paraId="13C87B46" w14:textId="77777777" w:rsidR="00815F6E" w:rsidRDefault="0064125C" w:rsidP="00641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/s of author/s:</w:t>
            </w:r>
          </w:p>
        </w:tc>
        <w:tc>
          <w:tcPr>
            <w:tcW w:w="4415" w:type="dxa"/>
          </w:tcPr>
          <w:p w14:paraId="0EF2E414" w14:textId="4B8AD0B3" w:rsidR="003F6417" w:rsidRPr="00B61CFB" w:rsidRDefault="00B21E77" w:rsidP="00B61CFB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</w:pPr>
            <w:r w:rsidRPr="00B61C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. Kumudu</w:t>
            </w:r>
            <w:r w:rsidRPr="00B61CF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  <w:r w:rsidRPr="00B61C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D. T. U. Kumara</w:t>
            </w:r>
            <w:r w:rsidRPr="00B61CF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  <w:r w:rsidRPr="00B61C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R. L. C. Wijedasa</w:t>
            </w:r>
            <w:r w:rsidRPr="00B61CF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2</w:t>
            </w:r>
          </w:p>
          <w:p w14:paraId="35AB652B" w14:textId="50C8F863" w:rsidR="00690D66" w:rsidRPr="00690D66" w:rsidRDefault="00690D66" w:rsidP="00B61CFB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90D66">
              <w:rPr>
                <w:rFonts w:ascii="Times New Roman" w:hAnsi="Times New Roman" w:cs="Times New Roman"/>
                <w:sz w:val="24"/>
                <w:szCs w:val="24"/>
              </w:rPr>
              <w:t xml:space="preserve">(type the last name with initials of the author(s) in Times New Roman 12-pt. bold type, </w:t>
            </w:r>
            <w:r w:rsidR="004625D4">
              <w:rPr>
                <w:rFonts w:ascii="Times New Roman" w:hAnsi="Times New Roman" w:cs="Times New Roman"/>
                <w:sz w:val="24"/>
                <w:szCs w:val="24"/>
              </w:rPr>
              <w:t>Left-justified</w:t>
            </w:r>
            <w:r w:rsidRPr="00690D6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815F6E" w14:paraId="7E293D9B" w14:textId="77777777" w:rsidTr="001B7F84">
        <w:tc>
          <w:tcPr>
            <w:tcW w:w="4600" w:type="dxa"/>
          </w:tcPr>
          <w:p w14:paraId="53D3CA27" w14:textId="77777777" w:rsidR="00815F6E" w:rsidRDefault="0064125C" w:rsidP="00641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/s where the work was carried out:</w:t>
            </w:r>
          </w:p>
        </w:tc>
        <w:tc>
          <w:tcPr>
            <w:tcW w:w="4415" w:type="dxa"/>
          </w:tcPr>
          <w:p w14:paraId="7EFF2A8F" w14:textId="1544CC6C" w:rsidR="00815F6E" w:rsidRDefault="00B21E77" w:rsidP="004625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1E7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B21E77">
              <w:rPr>
                <w:rFonts w:ascii="Times New Roman" w:hAnsi="Times New Roman" w:cs="Times New Roman"/>
                <w:sz w:val="24"/>
                <w:szCs w:val="24"/>
              </w:rPr>
              <w:t>Faculty of Science, NSBM Green University, Sri Lanka</w:t>
            </w:r>
            <w:r w:rsidR="00E5017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705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B21E77">
              <w:rPr>
                <w:rFonts w:ascii="Times New Roman" w:hAnsi="Times New Roman" w:cs="Times New Roman"/>
                <w:sz w:val="24"/>
                <w:szCs w:val="24"/>
              </w:rPr>
              <w:t>Faculty of Engineering, NSBM Green University, Sri Lanka.</w:t>
            </w:r>
          </w:p>
          <w:p w14:paraId="1E109B79" w14:textId="574AFE85" w:rsidR="003F6417" w:rsidRDefault="004625D4" w:rsidP="004625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4625D4">
              <w:rPr>
                <w:rFonts w:ascii="Times New Roman" w:hAnsi="Times New Roman" w:cs="Times New Roman"/>
                <w:sz w:val="24"/>
                <w:szCs w:val="24"/>
              </w:rPr>
              <w:t xml:space="preserve">regular body text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4625D4">
              <w:rPr>
                <w:rFonts w:ascii="Times New Roman" w:hAnsi="Times New Roman" w:cs="Times New Roman"/>
                <w:sz w:val="24"/>
                <w:szCs w:val="24"/>
              </w:rPr>
              <w:t>12-pt font</w:t>
            </w:r>
            <w:r w:rsidR="00E5017B">
              <w:rPr>
                <w:rFonts w:ascii="Times New Roman" w:hAnsi="Times New Roman" w:cs="Times New Roman"/>
                <w:sz w:val="24"/>
                <w:szCs w:val="24"/>
              </w:rPr>
              <w:t>, Left-justifi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4625D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815F6E" w14:paraId="6A9B3615" w14:textId="77777777" w:rsidTr="001B7F84">
        <w:tc>
          <w:tcPr>
            <w:tcW w:w="4600" w:type="dxa"/>
          </w:tcPr>
          <w:p w14:paraId="0F2D5C8C" w14:textId="189E6BAA" w:rsidR="00815F6E" w:rsidRDefault="0064125C" w:rsidP="00641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</w:t>
            </w:r>
            <w:r w:rsidR="00E5017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thor who will present the abstract:</w:t>
            </w:r>
          </w:p>
        </w:tc>
        <w:tc>
          <w:tcPr>
            <w:tcW w:w="4415" w:type="dxa"/>
          </w:tcPr>
          <w:p w14:paraId="5A441670" w14:textId="77777777" w:rsidR="00815F6E" w:rsidRDefault="00815F6E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1DADA5" w14:textId="77777777" w:rsidR="003F6417" w:rsidRDefault="003F6417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25C" w14:paraId="7B25B3B2" w14:textId="77777777" w:rsidTr="001B7F84">
        <w:tc>
          <w:tcPr>
            <w:tcW w:w="9015" w:type="dxa"/>
            <w:gridSpan w:val="2"/>
          </w:tcPr>
          <w:p w14:paraId="5F76A4BC" w14:textId="77777777" w:rsidR="0064125C" w:rsidRDefault="0064125C" w:rsidP="0064125C">
            <w:pPr>
              <w:pStyle w:val="NormalWeb"/>
              <w:spacing w:before="240" w:beforeAutospacing="0" w:after="0" w:afterAutospacing="0"/>
              <w:jc w:val="both"/>
            </w:pPr>
            <w:r>
              <w:t xml:space="preserve">I declare that the above abstract reports the results of original research work and that its content has not been published or presented elsewhere. Furthermore, I certify that I have adhered to ethical norms in conducting the research. </w:t>
            </w:r>
          </w:p>
          <w:p w14:paraId="659AB52F" w14:textId="77777777" w:rsidR="0064125C" w:rsidRDefault="0064125C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F6E" w14:paraId="123C685D" w14:textId="77777777" w:rsidTr="001B7F84">
        <w:tc>
          <w:tcPr>
            <w:tcW w:w="4600" w:type="dxa"/>
          </w:tcPr>
          <w:p w14:paraId="706BBBE2" w14:textId="77777777" w:rsidR="00815F6E" w:rsidRDefault="0064125C" w:rsidP="00641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rresponding author:</w:t>
            </w:r>
          </w:p>
        </w:tc>
        <w:tc>
          <w:tcPr>
            <w:tcW w:w="4415" w:type="dxa"/>
          </w:tcPr>
          <w:p w14:paraId="7013AFA1" w14:textId="77777777" w:rsidR="00815F6E" w:rsidRDefault="00815F6E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45AE4C" w14:textId="77777777" w:rsidR="003F6417" w:rsidRDefault="003F6417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F6E" w14:paraId="710551F8" w14:textId="77777777" w:rsidTr="001B7F84">
        <w:tc>
          <w:tcPr>
            <w:tcW w:w="4600" w:type="dxa"/>
          </w:tcPr>
          <w:p w14:paraId="327C6797" w14:textId="77777777" w:rsidR="00815F6E" w:rsidRDefault="0064125C" w:rsidP="00641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ail address:</w:t>
            </w:r>
          </w:p>
        </w:tc>
        <w:tc>
          <w:tcPr>
            <w:tcW w:w="4415" w:type="dxa"/>
          </w:tcPr>
          <w:p w14:paraId="699EE159" w14:textId="4F4B1B17" w:rsidR="00815F6E" w:rsidRDefault="00181619" w:rsidP="002929A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c@nsbm.ac</w:t>
            </w:r>
            <w:r w:rsidR="002929A0">
              <w:rPr>
                <w:rFonts w:ascii="Times New Roman" w:hAnsi="Times New Roman" w:cs="Times New Roman"/>
                <w:sz w:val="24"/>
                <w:szCs w:val="24"/>
              </w:rPr>
              <w:t>.lk</w:t>
            </w:r>
          </w:p>
          <w:p w14:paraId="0F37F6D7" w14:textId="2ED124CC" w:rsidR="003F6417" w:rsidRDefault="002929A0" w:rsidP="002929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4625D4">
              <w:rPr>
                <w:rFonts w:ascii="Times New Roman" w:hAnsi="Times New Roman" w:cs="Times New Roman"/>
                <w:sz w:val="24"/>
                <w:szCs w:val="24"/>
              </w:rPr>
              <w:t xml:space="preserve">regular body text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4625D4">
              <w:rPr>
                <w:rFonts w:ascii="Times New Roman" w:hAnsi="Times New Roman" w:cs="Times New Roman"/>
                <w:sz w:val="24"/>
                <w:szCs w:val="24"/>
              </w:rPr>
              <w:t>12-pt fo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Left-justified)</w:t>
            </w:r>
            <w:r w:rsidRPr="004625D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64125C" w14:paraId="3E4E4153" w14:textId="77777777" w:rsidTr="001B7F84">
        <w:tc>
          <w:tcPr>
            <w:tcW w:w="4600" w:type="dxa"/>
          </w:tcPr>
          <w:p w14:paraId="74269C50" w14:textId="77777777" w:rsidR="0064125C" w:rsidRDefault="0064125C" w:rsidP="0064125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Mobile number:</w:t>
            </w:r>
          </w:p>
        </w:tc>
        <w:tc>
          <w:tcPr>
            <w:tcW w:w="4415" w:type="dxa"/>
          </w:tcPr>
          <w:p w14:paraId="0847A7C5" w14:textId="77777777" w:rsidR="0064125C" w:rsidRDefault="0064125C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FBEA09" w14:textId="77777777" w:rsidR="003F6417" w:rsidRDefault="003F6417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25C" w14:paraId="7F750FB3" w14:textId="77777777" w:rsidTr="001B7F84">
        <w:tc>
          <w:tcPr>
            <w:tcW w:w="4600" w:type="dxa"/>
          </w:tcPr>
          <w:p w14:paraId="5B2CCFC3" w14:textId="77777777" w:rsidR="0064125C" w:rsidRDefault="0064125C" w:rsidP="0064125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gnature of the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rresponding author:</w:t>
            </w:r>
          </w:p>
        </w:tc>
        <w:tc>
          <w:tcPr>
            <w:tcW w:w="4415" w:type="dxa"/>
          </w:tcPr>
          <w:p w14:paraId="612B5809" w14:textId="77777777" w:rsidR="0064125C" w:rsidRDefault="0064125C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DD3632" w14:textId="77777777" w:rsidR="003F6417" w:rsidRDefault="003F6417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25C" w14:paraId="663285F8" w14:textId="77777777" w:rsidTr="001B7F84">
        <w:tc>
          <w:tcPr>
            <w:tcW w:w="4600" w:type="dxa"/>
          </w:tcPr>
          <w:p w14:paraId="48E849AD" w14:textId="77777777" w:rsidR="0064125C" w:rsidRDefault="0064125C" w:rsidP="00641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4415" w:type="dxa"/>
          </w:tcPr>
          <w:p w14:paraId="125F513C" w14:textId="77777777" w:rsidR="0064125C" w:rsidRDefault="0064125C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BC2709" w14:textId="77777777" w:rsidR="003F6417" w:rsidRDefault="003F6417" w:rsidP="00815F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41317DA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4ABB8A3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bookmarkEnd w:id="0"/>
    <w:p w14:paraId="453782A7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841A3F1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F77F81A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C6C1635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FEF62FA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EBDFC88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3D8D751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E0256E2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E284A68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A5A6A6E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B34CC6C" w14:textId="77777777" w:rsidR="00871664" w:rsidRDefault="00871664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0D21EB7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20F2D40" w14:textId="77777777" w:rsidR="00B27C96" w:rsidRDefault="00B27C96" w:rsidP="002929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sectPr w:rsidR="00B27C96" w:rsidSect="0082627A">
      <w:pgSz w:w="10318" w:h="14570" w:code="13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0FB55" w14:textId="77777777" w:rsidR="005238FC" w:rsidRDefault="005238FC">
      <w:pPr>
        <w:spacing w:after="0" w:line="240" w:lineRule="auto"/>
      </w:pPr>
      <w:r>
        <w:separator/>
      </w:r>
    </w:p>
  </w:endnote>
  <w:endnote w:type="continuationSeparator" w:id="0">
    <w:p w14:paraId="63E42326" w14:textId="77777777" w:rsidR="005238FC" w:rsidRDefault="00523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D45DE6" w14:textId="77777777" w:rsidR="005238FC" w:rsidRDefault="005238FC">
      <w:pPr>
        <w:spacing w:after="0" w:line="240" w:lineRule="auto"/>
      </w:pPr>
      <w:r>
        <w:separator/>
      </w:r>
    </w:p>
  </w:footnote>
  <w:footnote w:type="continuationSeparator" w:id="0">
    <w:p w14:paraId="26B52F79" w14:textId="77777777" w:rsidR="005238FC" w:rsidRDefault="00523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0812C6"/>
    <w:multiLevelType w:val="multilevel"/>
    <w:tmpl w:val="E27C3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1877CE"/>
    <w:multiLevelType w:val="multilevel"/>
    <w:tmpl w:val="C4C44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B6948F8"/>
    <w:multiLevelType w:val="hybridMultilevel"/>
    <w:tmpl w:val="250227F2"/>
    <w:lvl w:ilvl="0" w:tplc="E5B85AF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DC39CC"/>
    <w:multiLevelType w:val="hybridMultilevel"/>
    <w:tmpl w:val="FB84A0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7C48C6"/>
    <w:multiLevelType w:val="hybridMultilevel"/>
    <w:tmpl w:val="1CC05782"/>
    <w:lvl w:ilvl="0" w:tplc="7688AC82">
      <w:start w:val="1"/>
      <w:numFmt w:val="decimalZero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3809704">
    <w:abstractNumId w:val="1"/>
  </w:num>
  <w:num w:numId="2" w16cid:durableId="1794322008">
    <w:abstractNumId w:val="4"/>
  </w:num>
  <w:num w:numId="3" w16cid:durableId="1002591233">
    <w:abstractNumId w:val="2"/>
  </w:num>
  <w:num w:numId="4" w16cid:durableId="287204599">
    <w:abstractNumId w:val="0"/>
  </w:num>
  <w:num w:numId="5" w16cid:durableId="17848104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MDazMDaxtDA3MjJR0lEKTi0uzszPAykwrwUArEWhaCwAAAA="/>
  </w:docVars>
  <w:rsids>
    <w:rsidRoot w:val="001619F8"/>
    <w:rsid w:val="00021848"/>
    <w:rsid w:val="00093244"/>
    <w:rsid w:val="000C0189"/>
    <w:rsid w:val="000C61B2"/>
    <w:rsid w:val="000D6DC5"/>
    <w:rsid w:val="000E2412"/>
    <w:rsid w:val="000F061D"/>
    <w:rsid w:val="001619F8"/>
    <w:rsid w:val="00181619"/>
    <w:rsid w:val="0018746C"/>
    <w:rsid w:val="001B7F84"/>
    <w:rsid w:val="0021340C"/>
    <w:rsid w:val="002456CB"/>
    <w:rsid w:val="0024655A"/>
    <w:rsid w:val="00275956"/>
    <w:rsid w:val="002929A0"/>
    <w:rsid w:val="002C4A5A"/>
    <w:rsid w:val="002C5047"/>
    <w:rsid w:val="002F184F"/>
    <w:rsid w:val="00310099"/>
    <w:rsid w:val="0031144C"/>
    <w:rsid w:val="00326A2B"/>
    <w:rsid w:val="003336C8"/>
    <w:rsid w:val="003357AE"/>
    <w:rsid w:val="003929F1"/>
    <w:rsid w:val="003B4AC2"/>
    <w:rsid w:val="003F225C"/>
    <w:rsid w:val="003F2F75"/>
    <w:rsid w:val="003F6417"/>
    <w:rsid w:val="004625D4"/>
    <w:rsid w:val="00471088"/>
    <w:rsid w:val="0048478B"/>
    <w:rsid w:val="004D5655"/>
    <w:rsid w:val="004F7740"/>
    <w:rsid w:val="004F7D8E"/>
    <w:rsid w:val="005135B1"/>
    <w:rsid w:val="005238FC"/>
    <w:rsid w:val="00527A61"/>
    <w:rsid w:val="00536AE7"/>
    <w:rsid w:val="00537146"/>
    <w:rsid w:val="00547823"/>
    <w:rsid w:val="00570B5B"/>
    <w:rsid w:val="00581143"/>
    <w:rsid w:val="005A7F89"/>
    <w:rsid w:val="005E73EA"/>
    <w:rsid w:val="0063702F"/>
    <w:rsid w:val="0064125C"/>
    <w:rsid w:val="00660125"/>
    <w:rsid w:val="00690D66"/>
    <w:rsid w:val="006C5086"/>
    <w:rsid w:val="006D67D0"/>
    <w:rsid w:val="006E2DA2"/>
    <w:rsid w:val="006E5BC1"/>
    <w:rsid w:val="006F0C26"/>
    <w:rsid w:val="006F1A3A"/>
    <w:rsid w:val="006F3D59"/>
    <w:rsid w:val="006F5F22"/>
    <w:rsid w:val="00757648"/>
    <w:rsid w:val="00793576"/>
    <w:rsid w:val="007C3368"/>
    <w:rsid w:val="007D401C"/>
    <w:rsid w:val="00804256"/>
    <w:rsid w:val="008104CB"/>
    <w:rsid w:val="00810CCE"/>
    <w:rsid w:val="00815F6E"/>
    <w:rsid w:val="00822057"/>
    <w:rsid w:val="0082627A"/>
    <w:rsid w:val="00861CFA"/>
    <w:rsid w:val="00871664"/>
    <w:rsid w:val="008729AB"/>
    <w:rsid w:val="00877C24"/>
    <w:rsid w:val="008A7459"/>
    <w:rsid w:val="008D0621"/>
    <w:rsid w:val="00932857"/>
    <w:rsid w:val="00937036"/>
    <w:rsid w:val="00946FB9"/>
    <w:rsid w:val="009611A6"/>
    <w:rsid w:val="0097600A"/>
    <w:rsid w:val="00976A64"/>
    <w:rsid w:val="00994860"/>
    <w:rsid w:val="009A0895"/>
    <w:rsid w:val="009B1BF6"/>
    <w:rsid w:val="009D2AF5"/>
    <w:rsid w:val="009F3932"/>
    <w:rsid w:val="00A01479"/>
    <w:rsid w:val="00A05F45"/>
    <w:rsid w:val="00A45004"/>
    <w:rsid w:val="00A84656"/>
    <w:rsid w:val="00AB14C8"/>
    <w:rsid w:val="00B21E77"/>
    <w:rsid w:val="00B27C96"/>
    <w:rsid w:val="00B36E10"/>
    <w:rsid w:val="00B441CC"/>
    <w:rsid w:val="00B61CFB"/>
    <w:rsid w:val="00B90FFF"/>
    <w:rsid w:val="00BD1CC0"/>
    <w:rsid w:val="00BE3A9C"/>
    <w:rsid w:val="00BF6010"/>
    <w:rsid w:val="00C04D02"/>
    <w:rsid w:val="00C167CA"/>
    <w:rsid w:val="00C33B4B"/>
    <w:rsid w:val="00CB5554"/>
    <w:rsid w:val="00CD51B8"/>
    <w:rsid w:val="00CE20E7"/>
    <w:rsid w:val="00CF34C0"/>
    <w:rsid w:val="00D10E84"/>
    <w:rsid w:val="00D2705C"/>
    <w:rsid w:val="00D50B45"/>
    <w:rsid w:val="00D577B0"/>
    <w:rsid w:val="00D643D8"/>
    <w:rsid w:val="00DA4BD0"/>
    <w:rsid w:val="00DF3EA3"/>
    <w:rsid w:val="00E429F7"/>
    <w:rsid w:val="00E5017B"/>
    <w:rsid w:val="00E74C5F"/>
    <w:rsid w:val="00EA7D02"/>
    <w:rsid w:val="00EB32FC"/>
    <w:rsid w:val="00EF418E"/>
    <w:rsid w:val="00F048CC"/>
    <w:rsid w:val="00F16C47"/>
    <w:rsid w:val="00F57873"/>
    <w:rsid w:val="00F648B3"/>
    <w:rsid w:val="00F75A47"/>
    <w:rsid w:val="00F81AF6"/>
    <w:rsid w:val="00F85E32"/>
    <w:rsid w:val="00FC1B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A007E9"/>
  <w15:docId w15:val="{02835C1A-23CB-4BA7-83E3-9BA47CC79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9F8"/>
    <w:pPr>
      <w:spacing w:after="160" w:line="25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ASCENT">
    <w:name w:val="Authors_ASCENT"/>
    <w:basedOn w:val="Normal"/>
    <w:link w:val="AuthorsASCENTChar"/>
    <w:qFormat/>
    <w:rsid w:val="001619F8"/>
    <w:rPr>
      <w:rFonts w:ascii="Cambria" w:hAnsi="Cambria" w:cs="Times New Roman"/>
    </w:rPr>
  </w:style>
  <w:style w:type="paragraph" w:customStyle="1" w:styleId="AffiliationASCENT">
    <w:name w:val="Affiliation_ASCENT"/>
    <w:basedOn w:val="Normal"/>
    <w:link w:val="AffiliationASCENTChar"/>
    <w:qFormat/>
    <w:rsid w:val="001619F8"/>
    <w:pPr>
      <w:spacing w:after="0"/>
    </w:pPr>
    <w:rPr>
      <w:rFonts w:ascii="Cambria" w:hAnsi="Cambria" w:cs="Times New Roman"/>
      <w:i/>
      <w:sz w:val="18"/>
      <w:szCs w:val="18"/>
    </w:rPr>
  </w:style>
  <w:style w:type="character" w:customStyle="1" w:styleId="AuthorsASCENTChar">
    <w:name w:val="Authors_ASCENT Char"/>
    <w:basedOn w:val="DefaultParagraphFont"/>
    <w:link w:val="AuthorsASCENT"/>
    <w:rsid w:val="001619F8"/>
    <w:rPr>
      <w:rFonts w:ascii="Cambria" w:hAnsi="Cambria" w:cs="Times New Roman"/>
      <w:sz w:val="22"/>
      <w:szCs w:val="22"/>
    </w:rPr>
  </w:style>
  <w:style w:type="paragraph" w:customStyle="1" w:styleId="AbstractASCENT">
    <w:name w:val="Abstract_ASCENT"/>
    <w:basedOn w:val="Normal"/>
    <w:link w:val="AbstractASCENTChar"/>
    <w:qFormat/>
    <w:rsid w:val="001619F8"/>
    <w:rPr>
      <w:rFonts w:ascii="Cambria" w:hAnsi="Cambria" w:cs="Times New Roman"/>
      <w:b/>
      <w:i/>
    </w:rPr>
  </w:style>
  <w:style w:type="character" w:customStyle="1" w:styleId="AffiliationASCENTChar">
    <w:name w:val="Affiliation_ASCENT Char"/>
    <w:basedOn w:val="DefaultParagraphFont"/>
    <w:link w:val="AffiliationASCENT"/>
    <w:rsid w:val="001619F8"/>
    <w:rPr>
      <w:rFonts w:ascii="Cambria" w:hAnsi="Cambria" w:cs="Times New Roman"/>
      <w:i/>
      <w:sz w:val="18"/>
      <w:szCs w:val="18"/>
    </w:rPr>
  </w:style>
  <w:style w:type="paragraph" w:customStyle="1" w:styleId="TextASCENT">
    <w:name w:val="Text_ASCENT"/>
    <w:basedOn w:val="Normal"/>
    <w:link w:val="TextASCENTChar"/>
    <w:qFormat/>
    <w:rsid w:val="001619F8"/>
    <w:pPr>
      <w:spacing w:after="0" w:line="276" w:lineRule="auto"/>
      <w:jc w:val="both"/>
    </w:pPr>
    <w:rPr>
      <w:rFonts w:ascii="Cambria" w:hAnsi="Cambria" w:cs="Times New Roman"/>
    </w:rPr>
  </w:style>
  <w:style w:type="character" w:customStyle="1" w:styleId="AbstractASCENTChar">
    <w:name w:val="Abstract_ASCENT Char"/>
    <w:basedOn w:val="DefaultParagraphFont"/>
    <w:link w:val="AbstractASCENT"/>
    <w:rsid w:val="001619F8"/>
    <w:rPr>
      <w:rFonts w:ascii="Cambria" w:hAnsi="Cambria" w:cs="Times New Roman"/>
      <w:b/>
      <w:i/>
      <w:sz w:val="22"/>
      <w:szCs w:val="22"/>
    </w:rPr>
  </w:style>
  <w:style w:type="paragraph" w:customStyle="1" w:styleId="KeywordsASCENT">
    <w:name w:val="Keywords_ASCENT"/>
    <w:basedOn w:val="Normal"/>
    <w:link w:val="KeywordsASCENTChar"/>
    <w:qFormat/>
    <w:rsid w:val="001619F8"/>
    <w:pPr>
      <w:jc w:val="both"/>
    </w:pPr>
    <w:rPr>
      <w:rFonts w:ascii="Cambria" w:hAnsi="Cambria" w:cs="Times New Roman"/>
      <w:b/>
      <w:i/>
    </w:rPr>
  </w:style>
  <w:style w:type="character" w:customStyle="1" w:styleId="TextASCENTChar">
    <w:name w:val="Text_ASCENT Char"/>
    <w:basedOn w:val="DefaultParagraphFont"/>
    <w:link w:val="TextASCENT"/>
    <w:rsid w:val="001619F8"/>
    <w:rPr>
      <w:rFonts w:ascii="Cambria" w:hAnsi="Cambria" w:cs="Times New Roman"/>
      <w:sz w:val="22"/>
      <w:szCs w:val="22"/>
    </w:rPr>
  </w:style>
  <w:style w:type="character" w:customStyle="1" w:styleId="KeywordsASCENTChar">
    <w:name w:val="Keywords_ASCENT Char"/>
    <w:basedOn w:val="DefaultParagraphFont"/>
    <w:link w:val="KeywordsASCENT"/>
    <w:rsid w:val="001619F8"/>
    <w:rPr>
      <w:rFonts w:ascii="Cambria" w:hAnsi="Cambria" w:cs="Times New Roman"/>
      <w:b/>
      <w:i/>
      <w:sz w:val="22"/>
      <w:szCs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1619F8"/>
    <w:rPr>
      <w:vertAlign w:val="superscript"/>
    </w:rPr>
  </w:style>
  <w:style w:type="paragraph" w:customStyle="1" w:styleId="Titleleft">
    <w:name w:val="Title_left"/>
    <w:basedOn w:val="TextASCENT"/>
    <w:link w:val="TitleleftChar"/>
    <w:autoRedefine/>
    <w:qFormat/>
    <w:rsid w:val="001619F8"/>
    <w:pPr>
      <w:spacing w:before="120"/>
      <w:jc w:val="left"/>
    </w:pPr>
    <w:rPr>
      <w:sz w:val="28"/>
    </w:rPr>
  </w:style>
  <w:style w:type="character" w:customStyle="1" w:styleId="TitleleftChar">
    <w:name w:val="Title_left Char"/>
    <w:basedOn w:val="TextASCENTChar"/>
    <w:link w:val="Titleleft"/>
    <w:rsid w:val="001619F8"/>
    <w:rPr>
      <w:rFonts w:ascii="Cambria" w:hAnsi="Cambria" w:cs="Times New Roman"/>
      <w:sz w:val="28"/>
      <w:szCs w:val="22"/>
    </w:rPr>
  </w:style>
  <w:style w:type="table" w:styleId="TableGrid">
    <w:name w:val="Table Grid"/>
    <w:basedOn w:val="TableNormal"/>
    <w:uiPriority w:val="39"/>
    <w:rsid w:val="001619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F77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4F7740"/>
    <w:rPr>
      <w:b/>
      <w:bCs/>
    </w:rPr>
  </w:style>
  <w:style w:type="paragraph" w:styleId="ListParagraph">
    <w:name w:val="List Paragraph"/>
    <w:basedOn w:val="Normal"/>
    <w:uiPriority w:val="34"/>
    <w:qFormat/>
    <w:rsid w:val="004F77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67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0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lanthi Amaratunga</dc:creator>
  <cp:lastModifiedBy>Harshi Priyanvada</cp:lastModifiedBy>
  <cp:revision>4</cp:revision>
  <dcterms:created xsi:type="dcterms:W3CDTF">2025-04-29T07:40:00Z</dcterms:created>
  <dcterms:modified xsi:type="dcterms:W3CDTF">2026-07-08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31117f9c62030daf9c19786835ce14dc4fe6d1de3b543ee0928d7d6ce09bc2</vt:lpwstr>
  </property>
</Properties>
</file>